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D9492D" w14:textId="0B099E68" w:rsidR="004151E1" w:rsidRPr="00654E32" w:rsidRDefault="005A1EDC" w:rsidP="007A728D">
      <w:pPr>
        <w:pStyle w:val="Header"/>
        <w:pBdr>
          <w:bottom w:val="thickThinSmallGap" w:sz="24" w:space="1" w:color="622423"/>
        </w:pBdr>
        <w:jc w:val="center"/>
        <w:rPr>
          <w:rFonts w:ascii="Century Schoolbook" w:hAnsi="Century Schoolbook"/>
          <w:b/>
        </w:rPr>
      </w:pPr>
      <w:r w:rsidRPr="00654E32">
        <w:rPr>
          <w:rFonts w:ascii="Century Schoolbook" w:hAnsi="Century Schoolbook"/>
          <w:noProof/>
          <w:sz w:val="22"/>
          <w:szCs w:val="22"/>
          <w:lang w:val="en-IN" w:eastAsia="en-IN"/>
        </w:rPr>
        <w:drawing>
          <wp:anchor distT="0" distB="0" distL="114300" distR="114300" simplePos="0" relativeHeight="251657216" behindDoc="0" locked="0" layoutInCell="1" allowOverlap="1" wp14:anchorId="2D0F06A4" wp14:editId="347E817E">
            <wp:simplePos x="0" y="0"/>
            <wp:positionH relativeFrom="margin">
              <wp:posOffset>5753100</wp:posOffset>
            </wp:positionH>
            <wp:positionV relativeFrom="margin">
              <wp:posOffset>-285750</wp:posOffset>
            </wp:positionV>
            <wp:extent cx="991235" cy="964565"/>
            <wp:effectExtent l="0" t="0" r="0" b="0"/>
            <wp:wrapSquare wrapText="bothSides"/>
            <wp:docPr id="5" name="Picture 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964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4E32">
        <w:rPr>
          <w:rFonts w:ascii="Century Schoolbook" w:hAnsi="Century Schoolbook"/>
          <w:noProof/>
          <w:sz w:val="22"/>
          <w:szCs w:val="2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743A9649" wp14:editId="06A474B8">
            <wp:simplePos x="0" y="0"/>
            <wp:positionH relativeFrom="margin">
              <wp:posOffset>-666750</wp:posOffset>
            </wp:positionH>
            <wp:positionV relativeFrom="margin">
              <wp:posOffset>-257175</wp:posOffset>
            </wp:positionV>
            <wp:extent cx="990600" cy="1051560"/>
            <wp:effectExtent l="0" t="0" r="0" b="0"/>
            <wp:wrapSquare wrapText="bothSides"/>
            <wp:docPr id="6" name="Picture 6" descr="logo of foren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of forensic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051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51E1" w:rsidRPr="00654E32">
        <w:rPr>
          <w:rFonts w:ascii="Century Schoolbook" w:hAnsi="Century Schoolbook"/>
          <w:b/>
        </w:rPr>
        <w:t>DEPARTMENT OF FORENSIC MEDICINE &amp; TOXICOLOGY</w:t>
      </w:r>
    </w:p>
    <w:p w14:paraId="2CD92595" w14:textId="77777777" w:rsidR="004151E1" w:rsidRPr="00654E32" w:rsidRDefault="004151E1" w:rsidP="007A728D">
      <w:pPr>
        <w:pStyle w:val="Header"/>
        <w:pBdr>
          <w:bottom w:val="thickThinSmallGap" w:sz="24" w:space="1" w:color="622423"/>
        </w:pBdr>
        <w:jc w:val="center"/>
        <w:rPr>
          <w:rFonts w:ascii="Century Schoolbook" w:hAnsi="Century Schoolbook"/>
          <w:b/>
        </w:rPr>
      </w:pPr>
      <w:r w:rsidRPr="00654E32">
        <w:rPr>
          <w:rFonts w:ascii="Century Schoolbook" w:hAnsi="Century Schoolbook"/>
          <w:b/>
        </w:rPr>
        <w:t>H.B.T. MEDICAL COLLEGE &amp; DR.R.N.COOPER HOSPITAL, JUHU, MUMBAI-56</w:t>
      </w:r>
    </w:p>
    <w:p w14:paraId="21837DB4" w14:textId="16147EE9" w:rsidR="00B96564" w:rsidRPr="005879B6" w:rsidRDefault="009F1BB5" w:rsidP="007A728D">
      <w:pPr>
        <w:jc w:val="center"/>
        <w:rPr>
          <w:rFonts w:ascii="Century Schoolbook" w:hAnsi="Century Schoolbook"/>
        </w:rPr>
      </w:pPr>
      <w:r>
        <w:rPr>
          <w:rFonts w:ascii="Century Schoolbook" w:hAnsi="Century Schoolbook"/>
          <w:b/>
          <w:color w:val="000000"/>
          <w:u w:val="single"/>
        </w:rPr>
        <w:t xml:space="preserve">II MBBS </w:t>
      </w:r>
      <w:r w:rsidR="00B96564" w:rsidRPr="005879B6">
        <w:rPr>
          <w:rFonts w:ascii="Century Schoolbook" w:hAnsi="Century Schoolbook"/>
          <w:b/>
          <w:color w:val="000000"/>
          <w:u w:val="single"/>
        </w:rPr>
        <w:t>(August 20</w:t>
      </w:r>
      <w:r>
        <w:rPr>
          <w:rFonts w:ascii="Century Schoolbook" w:hAnsi="Century Schoolbook"/>
          <w:b/>
          <w:color w:val="000000"/>
          <w:u w:val="single"/>
        </w:rPr>
        <w:t>20</w:t>
      </w:r>
      <w:r w:rsidR="00B96564" w:rsidRPr="005879B6">
        <w:rPr>
          <w:rFonts w:ascii="Century Schoolbook" w:hAnsi="Century Schoolbook"/>
          <w:b/>
          <w:color w:val="000000"/>
          <w:u w:val="single"/>
        </w:rPr>
        <w:t xml:space="preserve"> MUHS BATCH)</w:t>
      </w:r>
    </w:p>
    <w:p w14:paraId="4C7A1B30" w14:textId="0B0EB3D5" w:rsidR="00B96564" w:rsidRPr="005879B6" w:rsidRDefault="00B96564" w:rsidP="007A728D">
      <w:pPr>
        <w:jc w:val="center"/>
        <w:rPr>
          <w:rFonts w:ascii="Century Schoolbook" w:hAnsi="Century Schoolbook"/>
          <w:b/>
          <w:color w:val="000000"/>
          <w:u w:val="single"/>
        </w:rPr>
      </w:pPr>
      <w:r w:rsidRPr="005879B6">
        <w:rPr>
          <w:rFonts w:ascii="Century Schoolbook" w:hAnsi="Century Schoolbook"/>
          <w:b/>
          <w:color w:val="000000"/>
          <w:u w:val="single"/>
        </w:rPr>
        <w:t>PROVISIONAL LECTURE / PRACTICAL PROGRAMME</w:t>
      </w:r>
    </w:p>
    <w:p w14:paraId="0371CE24" w14:textId="77777777" w:rsidR="00A04002" w:rsidRPr="005879B6" w:rsidRDefault="00A04002" w:rsidP="007A728D">
      <w:pPr>
        <w:jc w:val="center"/>
        <w:rPr>
          <w:rFonts w:ascii="Century Schoolbook" w:hAnsi="Century Schoolbook" w:cs="Arial"/>
          <w:b/>
          <w:sz w:val="20"/>
          <w:szCs w:val="20"/>
        </w:rPr>
      </w:pPr>
    </w:p>
    <w:tbl>
      <w:tblPr>
        <w:tblStyle w:val="TableGrid"/>
        <w:tblW w:w="10348" w:type="dxa"/>
        <w:tblInd w:w="-147" w:type="dxa"/>
        <w:tblLook w:val="01E0" w:firstRow="1" w:lastRow="1" w:firstColumn="1" w:lastColumn="1" w:noHBand="0" w:noVBand="0"/>
      </w:tblPr>
      <w:tblGrid>
        <w:gridCol w:w="1378"/>
        <w:gridCol w:w="1604"/>
        <w:gridCol w:w="4644"/>
        <w:gridCol w:w="2722"/>
      </w:tblGrid>
      <w:tr w:rsidR="009B0D2C" w:rsidRPr="003D2466" w14:paraId="23C1D343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95756" w14:textId="4C26F966" w:rsidR="009B0D2C" w:rsidRPr="003D2466" w:rsidRDefault="00DB3C53" w:rsidP="00DF2E3F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b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C9E3" w14:textId="5991683D" w:rsidR="009B0D2C" w:rsidRPr="003D2466" w:rsidRDefault="00DB3C53" w:rsidP="00DF2E3F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b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7E8C" w14:textId="7C387787" w:rsidR="009B0D2C" w:rsidRPr="003D2466" w:rsidRDefault="00DB3C53" w:rsidP="00DF2E3F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b/>
                <w:color w:val="000000"/>
                <w:sz w:val="22"/>
                <w:szCs w:val="22"/>
              </w:rPr>
              <w:t>Topic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5F2D5" w14:textId="721DA5EC" w:rsidR="009B0D2C" w:rsidRPr="003D2466" w:rsidRDefault="002563B4" w:rsidP="00DF2E3F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b/>
                <w:color w:val="000000"/>
                <w:sz w:val="22"/>
                <w:szCs w:val="22"/>
              </w:rPr>
              <w:t>Faculty</w:t>
            </w:r>
          </w:p>
        </w:tc>
      </w:tr>
      <w:tr w:rsidR="009B0D2C" w:rsidRPr="003D2466" w14:paraId="607618E6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86D40" w14:textId="75A245AD" w:rsidR="009B0D2C" w:rsidRPr="003D2466" w:rsidRDefault="003D2466" w:rsidP="00DF2E3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.03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4193A" w14:textId="271A53FC" w:rsidR="009B0D2C" w:rsidRPr="003D2466" w:rsidRDefault="003D2466" w:rsidP="003D246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="009B0D2C"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88BFA" w14:textId="2772376C" w:rsidR="009B0D2C" w:rsidRPr="003D2466" w:rsidRDefault="003D2466" w:rsidP="008502D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General Information FM 1.1, 1.3, 1.4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EE1B8" w14:textId="635FFE0F" w:rsidR="009B0D2C" w:rsidRPr="003D2466" w:rsidRDefault="00BE576C" w:rsidP="00DF2E3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RBS</w:t>
            </w:r>
          </w:p>
        </w:tc>
      </w:tr>
      <w:tr w:rsidR="008502DF" w:rsidRPr="003D2466" w14:paraId="4F9FB263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14960" w14:textId="05381162" w:rsidR="008502DF" w:rsidRPr="003D2466" w:rsidRDefault="003D2466" w:rsidP="008502D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.03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8AC5D" w14:textId="0CD8F77E" w:rsidR="008502DF" w:rsidRPr="003D2466" w:rsidRDefault="008502DF" w:rsidP="003D246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 w:rsidR="003D2466"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="003D2466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2003" w14:textId="2602DAB9" w:rsidR="008502DF" w:rsidRPr="003D2466" w:rsidRDefault="009F1BB5" w:rsidP="008502D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Describe history of Forensic Medicine</w:t>
            </w:r>
            <w:r w:rsidR="008502DF" w:rsidRPr="003D246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DDDB8" w14:textId="5B7498CF" w:rsidR="008502DF" w:rsidRPr="003D2466" w:rsidRDefault="003D2466" w:rsidP="008502D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3D2466" w:rsidRPr="003D2466" w14:paraId="16912AC3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3D005" w14:textId="730CC3B6" w:rsidR="003D2466" w:rsidRDefault="003D2466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3.03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01773" w14:textId="54E1117D" w:rsidR="003D2466" w:rsidRDefault="003D2466" w:rsidP="003D246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06320" w14:textId="69EC0353" w:rsidR="003D2466" w:rsidRPr="003D2466" w:rsidRDefault="003D2466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General Information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-2 FM 1.5, 1.6, 1.7, 1.8, 1.9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7C65A" w14:textId="20A8ADD9" w:rsidR="003D2466" w:rsidRPr="003D2466" w:rsidRDefault="003D2466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B80068" w:rsidRPr="003D2466" w14:paraId="1BBC73BE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66DE9" w14:textId="4D09A9AF" w:rsidR="00B80068" w:rsidRDefault="00B80068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3.03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32FED" w14:textId="0F50E21C" w:rsidR="00B80068" w:rsidRDefault="00B8006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27E5A" w14:textId="257FEF01" w:rsidR="00B80068" w:rsidRDefault="00B8006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General Information-2 FM 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.8, 1.9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01B5" w14:textId="6C9D46FB" w:rsidR="00B80068" w:rsidRDefault="00B80068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NW</w:t>
            </w:r>
          </w:p>
        </w:tc>
      </w:tr>
      <w:tr w:rsidR="00CB1FB7" w:rsidRPr="003D2466" w14:paraId="744B9BA6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F0FC8" w14:textId="7003E7E5" w:rsidR="00CB1FB7" w:rsidRPr="003D2466" w:rsidRDefault="003D2466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3.03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1AEF" w14:textId="0F104988" w:rsidR="00CB1FB7" w:rsidRPr="003D2466" w:rsidRDefault="003D2466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 w:rsidR="00B80068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</w:t>
            </w:r>
            <w:r w:rsidR="00B8006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F3445" w14:textId="41907D68" w:rsidR="00CB1FB7" w:rsidRPr="003D2466" w:rsidRDefault="003D2466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 xml:space="preserve">Record </w:t>
            </w:r>
            <w:r w:rsidR="00B80068" w:rsidRPr="003D2466">
              <w:rPr>
                <w:rFonts w:ascii="Arial" w:hAnsi="Arial" w:cs="Arial"/>
                <w:color w:val="000000"/>
                <w:sz w:val="22"/>
                <w:szCs w:val="22"/>
              </w:rPr>
              <w:t>And Certify Dying Declaration</w:t>
            </w:r>
            <w:r w:rsidR="00B80068">
              <w:rPr>
                <w:rFonts w:ascii="Arial" w:hAnsi="Arial" w:cs="Arial"/>
                <w:color w:val="000000"/>
                <w:sz w:val="22"/>
                <w:szCs w:val="22"/>
              </w:rPr>
              <w:t xml:space="preserve"> 14.20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4EED7" w14:textId="4777E685" w:rsidR="00CB1FB7" w:rsidRPr="003D2466" w:rsidRDefault="00B80068" w:rsidP="00CB1FB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80068">
              <w:rPr>
                <w:rFonts w:ascii="Arial" w:hAnsi="Arial" w:cs="Arial"/>
                <w:color w:val="000000"/>
                <w:sz w:val="22"/>
                <w:szCs w:val="22"/>
              </w:rPr>
              <w:t>SSS/MNW/SRK/SAH/CW</w:t>
            </w:r>
          </w:p>
        </w:tc>
      </w:tr>
      <w:tr w:rsidR="00B80068" w:rsidRPr="003D2466" w14:paraId="45787F61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490C6" w14:textId="3EC02AAC" w:rsidR="00B80068" w:rsidRPr="003D2466" w:rsidRDefault="00B8006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04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2C3A4" w14:textId="265C093E" w:rsidR="00B80068" w:rsidRPr="003D2466" w:rsidRDefault="00B8006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81789" w14:textId="5FADC1CB" w:rsidR="00B80068" w:rsidRPr="00B80068" w:rsidRDefault="00B80068" w:rsidP="003858D5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>Identification F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M</w:t>
            </w: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-3.1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BBC03" w14:textId="3F49EE26" w:rsidR="00B80068" w:rsidRPr="003D2466" w:rsidRDefault="003858D5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B80068" w:rsidRPr="003D2466" w14:paraId="19DD62E5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34906" w14:textId="42EA3D10" w:rsidR="00B80068" w:rsidRPr="003D2466" w:rsidRDefault="00B8006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04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5531B" w14:textId="4F8F3D4C" w:rsidR="00B80068" w:rsidRPr="003D2466" w:rsidRDefault="00B80068" w:rsidP="003858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</w:t>
            </w:r>
            <w:r w:rsidR="003858D5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20A2C" w14:textId="557BF84E" w:rsidR="00B80068" w:rsidRPr="003D2466" w:rsidRDefault="003858D5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>Identification F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M</w:t>
            </w: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-3.1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D323F" w14:textId="271487C9" w:rsidR="00B80068" w:rsidRPr="003D2466" w:rsidRDefault="00B8006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B80068" w:rsidRPr="003D2466" w14:paraId="10A1E9A7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212EF" w14:textId="3B5C087A" w:rsidR="00B80068" w:rsidRPr="003D2466" w:rsidRDefault="003858D5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04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D42FA" w14:textId="70D32725" w:rsidR="00B80068" w:rsidRPr="003D2466" w:rsidRDefault="003858D5" w:rsidP="003858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F36BB" w14:textId="6B64F9C8" w:rsidR="00B80068" w:rsidRPr="003D2466" w:rsidRDefault="00FE6CC2" w:rsidP="00F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>Identification F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M</w:t>
            </w: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-3.1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36978" w14:textId="042956ED" w:rsidR="00B80068" w:rsidRPr="003D2466" w:rsidRDefault="00C02332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80068">
              <w:rPr>
                <w:rFonts w:ascii="Arial" w:hAnsi="Arial" w:cs="Arial"/>
                <w:color w:val="000000"/>
                <w:sz w:val="22"/>
                <w:szCs w:val="22"/>
              </w:rPr>
              <w:t>SSS/MNW/SRK/SAH/CW</w:t>
            </w:r>
          </w:p>
        </w:tc>
      </w:tr>
      <w:tr w:rsidR="00B80068" w:rsidRPr="003D2466" w14:paraId="465F1671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A7986" w14:textId="28B7E460" w:rsidR="00B80068" w:rsidRPr="003D2466" w:rsidRDefault="00476627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7.04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4AA59" w14:textId="29007865" w:rsidR="00B80068" w:rsidRPr="003D2466" w:rsidRDefault="00476627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7F9AB" w14:textId="7FB1638A" w:rsidR="00B80068" w:rsidRPr="003D2466" w:rsidRDefault="00476627" w:rsidP="00476627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>Identification F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M</w:t>
            </w: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-3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</w:t>
            </w:r>
            <w:r w:rsidRPr="00B80068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1D256" w14:textId="51A6C59E" w:rsidR="00B80068" w:rsidRPr="003D2466" w:rsidRDefault="00476627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80068">
              <w:rPr>
                <w:rFonts w:ascii="Arial" w:hAnsi="Arial" w:cs="Arial"/>
                <w:color w:val="000000"/>
                <w:sz w:val="22"/>
                <w:szCs w:val="22"/>
              </w:rPr>
              <w:t>SSS/MNW/SRK/SAH/CW</w:t>
            </w:r>
          </w:p>
        </w:tc>
      </w:tr>
      <w:tr w:rsidR="00B80068" w:rsidRPr="003D2466" w14:paraId="7F80A5A4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3529" w14:textId="423873B5" w:rsidR="00B80068" w:rsidRPr="003D2466" w:rsidRDefault="00476627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7.04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149D9" w14:textId="4D14371A" w:rsidR="00B80068" w:rsidRPr="003D2466" w:rsidRDefault="00476627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AEF82" w14:textId="503A5D41" w:rsidR="00B80068" w:rsidRPr="003D2466" w:rsidRDefault="00476627" w:rsidP="0047662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dentification FM -3.2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33AB9" w14:textId="60EF1308" w:rsidR="00B80068" w:rsidRPr="003D2466" w:rsidRDefault="0014288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NW</w:t>
            </w:r>
          </w:p>
        </w:tc>
      </w:tr>
      <w:tr w:rsidR="00476627" w:rsidRPr="003D2466" w14:paraId="5AA09664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74E92" w14:textId="6267BB67" w:rsidR="00476627" w:rsidRPr="003D2466" w:rsidRDefault="00476627" w:rsidP="0047662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7.04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E1634" w14:textId="06988CED" w:rsidR="00476627" w:rsidRPr="00476627" w:rsidRDefault="00476627" w:rsidP="004766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03.30-05.3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1AC5C" w14:textId="77777777" w:rsidR="00476627" w:rsidRPr="00476627" w:rsidRDefault="00476627" w:rsidP="004766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 xml:space="preserve">General Information FM 2.29 </w:t>
            </w:r>
          </w:p>
          <w:p w14:paraId="53D6703A" w14:textId="4E201C7A" w:rsidR="00476627" w:rsidRPr="00476627" w:rsidRDefault="00476627" w:rsidP="004766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14.22</w:t>
            </w:r>
            <w:r w:rsidR="00142888">
              <w:rPr>
                <w:rFonts w:ascii="Arial" w:hAnsi="Arial" w:cs="Arial"/>
                <w:sz w:val="22"/>
                <w:szCs w:val="22"/>
              </w:rPr>
              <w:t xml:space="preserve">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48C5" w14:textId="114782A8" w:rsidR="00476627" w:rsidRPr="00476627" w:rsidRDefault="00476627" w:rsidP="004766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MNW/SRK/SAH/CW</w:t>
            </w:r>
          </w:p>
        </w:tc>
      </w:tr>
      <w:tr w:rsidR="00B80068" w:rsidRPr="003D2466" w14:paraId="54C2E04B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15FAA" w14:textId="68786005" w:rsidR="00B80068" w:rsidRPr="003D2466" w:rsidRDefault="00476627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5.05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FC930" w14:textId="024343ED" w:rsidR="00B80068" w:rsidRPr="003D2466" w:rsidRDefault="0014288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F467" w14:textId="399A367C" w:rsidR="00B80068" w:rsidRPr="003D2466" w:rsidRDefault="00142888" w:rsidP="00B80068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Forensic Pathology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2.1, 2.2, 2.3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DF593" w14:textId="7AC46ECC" w:rsidR="00B80068" w:rsidRPr="003D2466" w:rsidRDefault="00142888" w:rsidP="00B8006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142888" w:rsidRPr="003D2466" w14:paraId="3CC7FC49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B3466" w14:textId="761AF448" w:rsidR="00142888" w:rsidRPr="003D2466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5.05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F18A" w14:textId="40922BA0" w:rsidR="00142888" w:rsidRPr="003D2466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015B9" w14:textId="168046D1" w:rsidR="00142888" w:rsidRPr="003D2466" w:rsidRDefault="00142888" w:rsidP="001428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Forensic Pathology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2.5, 2.6, 2.7, 2.8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E24D7" w14:textId="349FCDC9" w:rsidR="00142888" w:rsidRPr="003D2466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142888" w:rsidRPr="003D2466" w14:paraId="2DEA3E2B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E530" w14:textId="51FEF846" w:rsidR="00142888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5.05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34126" w14:textId="35238C89" w:rsidR="00142888" w:rsidRPr="003D2466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7190E" w14:textId="51B15332" w:rsidR="00142888" w:rsidRPr="00142888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Forensic Pathology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 2</w:t>
            </w: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.11, 2.12, 2.13, 2.14,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92E84" w14:textId="338AF56F" w:rsidR="00142888" w:rsidRPr="003D2466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142888" w:rsidRPr="003D2466" w14:paraId="46CFF412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B88A0" w14:textId="58F39C44" w:rsidR="00142888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6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56133" w14:textId="3EAA5507" w:rsidR="00142888" w:rsidRPr="003D2466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EE422" w14:textId="055F1322" w:rsidR="00142888" w:rsidRPr="00493B6B" w:rsidRDefault="00142888" w:rsidP="001428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93B6B">
              <w:rPr>
                <w:rFonts w:ascii="Arial" w:hAnsi="Arial" w:cs="Arial"/>
                <w:sz w:val="22"/>
                <w:szCs w:val="22"/>
              </w:rPr>
              <w:t>Forensic Pathology-2.9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2908B" w14:textId="2B6DA75D" w:rsidR="00142888" w:rsidRPr="00493B6B" w:rsidRDefault="00142888" w:rsidP="001428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93B6B">
              <w:rPr>
                <w:rFonts w:ascii="Arial" w:hAnsi="Arial" w:cs="Arial"/>
                <w:sz w:val="22"/>
                <w:szCs w:val="22"/>
              </w:rPr>
              <w:t>SAH</w:t>
            </w:r>
          </w:p>
        </w:tc>
      </w:tr>
      <w:tr w:rsidR="00142888" w:rsidRPr="003D2466" w14:paraId="189B5175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83696" w14:textId="5F70742F" w:rsidR="00142888" w:rsidRDefault="00142888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6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2E751" w14:textId="1527D337" w:rsidR="00142888" w:rsidRDefault="00CF230D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0EB90" w14:textId="7AA1248B" w:rsidR="00142888" w:rsidRPr="00142888" w:rsidRDefault="00CF230D" w:rsidP="00CF230D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Forensic Pathology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 2</w:t>
            </w: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.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, 2.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, 2.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, 2.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,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9C4B0" w14:textId="571E1CCD" w:rsidR="00142888" w:rsidRPr="00142888" w:rsidRDefault="00CF230D" w:rsidP="00142888">
            <w:pPr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142888" w:rsidRPr="003D2466" w14:paraId="501FC855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DBA08" w14:textId="26DF4819" w:rsidR="00142888" w:rsidRPr="003D2466" w:rsidRDefault="00CF230D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6</w:t>
            </w:r>
            <w:r w:rsidR="00142888">
              <w:rPr>
                <w:rFonts w:ascii="Arial" w:hAnsi="Arial" w:cs="Arial"/>
                <w:color w:val="000000"/>
                <w:sz w:val="22"/>
                <w:szCs w:val="22"/>
              </w:rPr>
              <w:t>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67383" w14:textId="41FF355B" w:rsidR="00142888" w:rsidRPr="003D2466" w:rsidRDefault="00CF230D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A41AE" w14:textId="3AEFD027" w:rsidR="00142888" w:rsidRPr="003D2466" w:rsidRDefault="00142888" w:rsidP="00142888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Forensic Pathology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2.10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88ED" w14:textId="0D1CD2C1" w:rsidR="00142888" w:rsidRPr="003D2466" w:rsidRDefault="00CF230D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CF230D" w:rsidRPr="003D2466" w14:paraId="55DE6F5D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425A" w14:textId="1D41CE10" w:rsidR="00CF230D" w:rsidRDefault="00CF230D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6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54812" w14:textId="357C00C2" w:rsidR="00CF230D" w:rsidRDefault="00CF230D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A980E" w14:textId="3921CF1F" w:rsidR="00CF230D" w:rsidRPr="00142888" w:rsidRDefault="00CF230D" w:rsidP="00CF230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42888">
              <w:rPr>
                <w:rFonts w:ascii="Arial" w:hAnsi="Arial" w:cs="Arial"/>
                <w:color w:val="000000"/>
                <w:sz w:val="22"/>
                <w:szCs w:val="22"/>
              </w:rPr>
              <w:t>Forensic Pathology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1.10, 1.11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82FCB" w14:textId="03CA258C" w:rsidR="00CF230D" w:rsidRDefault="00CF230D" w:rsidP="0014288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93B6B" w:rsidRPr="003D2466" w14:paraId="5CA73480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AB046" w14:textId="40B9BA2F" w:rsidR="00493B6B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6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945FF" w14:textId="13EA4BA0" w:rsidR="00493B6B" w:rsidRPr="003D2466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F15F1" w14:textId="5F3DF3EA" w:rsidR="00493B6B" w:rsidRPr="00142888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kills in Forensic Medicine &amp; Toxicology-14.9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96AE9" w14:textId="1B4A5EB4" w:rsidR="00493B6B" w:rsidRPr="00476627" w:rsidRDefault="00493B6B" w:rsidP="00493B6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9422A5" w:rsidRPr="003D2466" w14:paraId="4B54B1D4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662D0" w14:textId="1F47A7B5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07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99FDB" w14:textId="54927845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4350" w14:textId="0352E06E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422A5">
              <w:rPr>
                <w:rFonts w:ascii="Arial" w:hAnsi="Arial" w:cs="Arial"/>
                <w:color w:val="000000"/>
                <w:sz w:val="22"/>
                <w:szCs w:val="22"/>
              </w:rPr>
              <w:t>Forensic Pathology-2.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  <w:r w:rsidRPr="009422A5">
              <w:rPr>
                <w:rFonts w:ascii="Arial" w:hAnsi="Arial" w:cs="Arial"/>
                <w:color w:val="000000"/>
                <w:sz w:val="22"/>
                <w:szCs w:val="22"/>
              </w:rPr>
              <w:t xml:space="preserve">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3B17" w14:textId="30A9AC05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</w:t>
            </w:r>
          </w:p>
        </w:tc>
      </w:tr>
      <w:tr w:rsidR="009422A5" w:rsidRPr="003D2466" w14:paraId="5FD9FD68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F7911" w14:textId="22005C24" w:rsidR="009422A5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07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45912" w14:textId="4B2FD0A6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9BD7D" w14:textId="345C8E14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422A5">
              <w:rPr>
                <w:rFonts w:ascii="Arial" w:hAnsi="Arial" w:cs="Arial"/>
                <w:color w:val="000000"/>
                <w:sz w:val="22"/>
                <w:szCs w:val="22"/>
              </w:rPr>
              <w:t>Forensic Pathology-2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</w:t>
            </w:r>
            <w:r w:rsidRPr="009422A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DL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735DC" w14:textId="0CD7FA66" w:rsidR="009422A5" w:rsidRPr="003D2466" w:rsidRDefault="00732E16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732E16" w:rsidRPr="003D2466" w14:paraId="56177A6B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43E86" w14:textId="42869B43" w:rsidR="00732E16" w:rsidRDefault="00732E16" w:rsidP="00732E1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.07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F62D6" w14:textId="0732945A" w:rsidR="00732E16" w:rsidRPr="003D2466" w:rsidRDefault="00732E16" w:rsidP="00732E1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F8282" w14:textId="0455903A" w:rsidR="00732E16" w:rsidRPr="009422A5" w:rsidRDefault="00732E16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422A5">
              <w:rPr>
                <w:rFonts w:ascii="Arial" w:hAnsi="Arial" w:cs="Arial"/>
                <w:color w:val="000000"/>
                <w:sz w:val="22"/>
                <w:szCs w:val="22"/>
              </w:rPr>
              <w:t>Forensic Pathology-2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="00493B6B">
              <w:rPr>
                <w:rFonts w:ascii="Arial" w:hAnsi="Arial" w:cs="Arial"/>
                <w:color w:val="000000"/>
                <w:sz w:val="22"/>
                <w:szCs w:val="22"/>
              </w:rPr>
              <w:t>3, 2.34, 2.35</w:t>
            </w:r>
            <w:r w:rsidRPr="009422A5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493B6B">
              <w:rPr>
                <w:rFonts w:ascii="Arial" w:hAnsi="Arial" w:cs="Arial"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9C1A" w14:textId="35CE1707" w:rsidR="00732E16" w:rsidRDefault="00493B6B" w:rsidP="00732E1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9422A5" w:rsidRPr="003D2466" w14:paraId="5F0A1CD2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BBCCC" w14:textId="61C0F6C9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7.07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6CA3C" w14:textId="283CE6BD" w:rsidR="009422A5" w:rsidRPr="003D2466" w:rsidRDefault="009422A5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 w:rsidR="00493B6B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 to 0</w:t>
            </w:r>
            <w:r w:rsidR="00493B6B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="00493B6B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91765" w14:textId="6CBB30FC" w:rsidR="009422A5" w:rsidRPr="003D2466" w:rsidRDefault="00493B6B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kills in Forensic Medicine &amp; Toxicology-14.4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4EFD" w14:textId="411E9F5D" w:rsidR="009422A5" w:rsidRPr="003D2466" w:rsidRDefault="00493B6B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93B6B" w:rsidRPr="003D2466" w14:paraId="6482E5AF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923E8" w14:textId="6C8DF085" w:rsidR="00493B6B" w:rsidRPr="00493B6B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93B6B">
              <w:rPr>
                <w:rFonts w:ascii="Arial" w:hAnsi="Arial" w:cs="Arial"/>
                <w:color w:val="000000"/>
                <w:sz w:val="22"/>
                <w:szCs w:val="22"/>
              </w:rPr>
              <w:t>27.07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375DC" w14:textId="1E874E64" w:rsidR="00493B6B" w:rsidRPr="00493B6B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93B6B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493B6B">
              <w:rPr>
                <w:rFonts w:ascii="Arial" w:hAnsi="Arial" w:cs="Arial"/>
                <w:color w:val="000000"/>
                <w:sz w:val="22"/>
                <w:szCs w:val="22"/>
              </w:rPr>
              <w:t>.30 pm to 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  <w:r w:rsidRPr="00493B6B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D7F6B" w14:textId="1EB0DB9F" w:rsidR="00493B6B" w:rsidRPr="00493B6B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kills in Forensic Medicine &amp; Toxicology-14.21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0781" w14:textId="492C9E6E" w:rsidR="00493B6B" w:rsidRPr="00493B6B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9422A5" w:rsidRPr="003D2466" w14:paraId="3FCE5267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7A25" w14:textId="17BCC4DF" w:rsidR="009422A5" w:rsidRPr="003D2466" w:rsidRDefault="009422A5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694AA" w14:textId="18A3AF8E" w:rsidR="009422A5" w:rsidRPr="003D2466" w:rsidRDefault="00493B6B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:00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21293" w14:textId="09DECE3C" w:rsidR="009422A5" w:rsidRPr="00493B6B" w:rsidRDefault="00493B6B" w:rsidP="009422A5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General Toxicology FM 8.1 SDL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82EC" w14:textId="37056521" w:rsidR="009422A5" w:rsidRPr="003D2466" w:rsidRDefault="00493B6B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493B6B" w:rsidRPr="003D2466" w14:paraId="74796A46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768D6" w14:textId="2A2E63AE" w:rsidR="00493B6B" w:rsidRDefault="00493B6B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DE0FE" w14:textId="6A6393CC" w:rsidR="00493B6B" w:rsidRPr="003D2466" w:rsidRDefault="00493B6B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D1E80" w14:textId="47E76359" w:rsidR="00493B6B" w:rsidRPr="00493B6B" w:rsidRDefault="00493B6B" w:rsidP="00493B6B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General Toxicology FM 8.2, 8.3, 8.6, 8.7, 8.8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81779" w14:textId="2F007668" w:rsidR="00493B6B" w:rsidRPr="003D2466" w:rsidRDefault="00493B6B" w:rsidP="009422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493B6B" w:rsidRPr="003D2466" w14:paraId="2267D4EB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6A501" w14:textId="50B2CAE0" w:rsidR="00493B6B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D4CF" w14:textId="7AF04C92" w:rsidR="00493B6B" w:rsidRPr="003D2466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4BA93" w14:textId="1A748018" w:rsidR="00493B6B" w:rsidRPr="003D2466" w:rsidRDefault="00493B6B" w:rsidP="00493B6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General Toxicology FM 8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4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SDL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68E24" w14:textId="7E90717D" w:rsidR="00493B6B" w:rsidRPr="003D2466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493B6B" w:rsidRPr="003D2466" w14:paraId="109CFBAE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B8ED6" w14:textId="02EF9653" w:rsidR="00493B6B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375D1" w14:textId="44C19266" w:rsidR="00493B6B" w:rsidRPr="003D2466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BB71B" w14:textId="4AC75F10" w:rsidR="00493B6B" w:rsidRPr="00493B6B" w:rsidRDefault="00493B6B" w:rsidP="00493B6B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General Toxicology FM 8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5B07" w14:textId="0312848B" w:rsidR="00493B6B" w:rsidRPr="003D2466" w:rsidRDefault="00063DA6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93B6B" w:rsidRPr="003D2466" w14:paraId="46EA665A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62DC7" w14:textId="4237F864" w:rsidR="00493B6B" w:rsidRPr="003D2466" w:rsidRDefault="00493B6B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4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6F720" w14:textId="3E25ABB4" w:rsidR="00493B6B" w:rsidRPr="003D2466" w:rsidRDefault="00493B6B" w:rsidP="00063DA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9:0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335" w14:textId="710C65B8" w:rsidR="00493B6B" w:rsidRPr="003D2466" w:rsidRDefault="00063DA6" w:rsidP="00063DA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General 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10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05504" w14:textId="02FA3F08" w:rsidR="00493B6B" w:rsidRPr="003D2466" w:rsidRDefault="00063DA6" w:rsidP="00493B6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063DA6" w:rsidRPr="003D2466" w14:paraId="574214F9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A346" w14:textId="18D9616B" w:rsidR="00063DA6" w:rsidRDefault="00063DA6" w:rsidP="00063DA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4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A6E7F" w14:textId="2B16F7B5" w:rsidR="00063DA6" w:rsidRPr="003D2466" w:rsidRDefault="009A0547" w:rsidP="00063DA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DF593" w14:textId="5B47B644" w:rsidR="00063DA6" w:rsidRPr="00493B6B" w:rsidRDefault="00063DA6" w:rsidP="00063DA6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Chemical 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1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D069" w14:textId="3F026B9F" w:rsidR="00063DA6" w:rsidRPr="00476627" w:rsidRDefault="00063DA6" w:rsidP="00063DA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063DA6" w:rsidRPr="003D2466" w14:paraId="02328103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8DB8A" w14:textId="72332E1E" w:rsidR="00063DA6" w:rsidRDefault="00063DA6" w:rsidP="00063DA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24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B1ADE" w14:textId="58F61D64" w:rsidR="00063DA6" w:rsidRPr="003D2466" w:rsidRDefault="009A0547" w:rsidP="00063DA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9968" w14:textId="7F97157B" w:rsidR="00063DA6" w:rsidRPr="00493B6B" w:rsidRDefault="009A0547" w:rsidP="009A0547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Chemical 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2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3EDB2" w14:textId="1E589AA8" w:rsidR="00063DA6" w:rsidRPr="00476627" w:rsidRDefault="00063DA6" w:rsidP="00063DA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9A0547" w:rsidRPr="003D2466" w14:paraId="17A4F8DA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15716" w14:textId="6B103E2D" w:rsidR="009A0547" w:rsidRDefault="009A0547" w:rsidP="009A054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4.08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6D8E3" w14:textId="19EBE52D" w:rsidR="009A0547" w:rsidRPr="003D2466" w:rsidRDefault="009A0547" w:rsidP="009A054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338A" w14:textId="358BB950" w:rsidR="009A0547" w:rsidRDefault="009A0547" w:rsidP="009A0547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Chemical 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3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4FC04" w14:textId="063A9CB7" w:rsidR="009A0547" w:rsidRPr="00476627" w:rsidRDefault="009A0547" w:rsidP="009A05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8D00DB" w:rsidRPr="003D2466" w14:paraId="6AB218CB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ACA69" w14:textId="212127C1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3F9EE" w14:textId="35EC43AB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9:0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80CDB" w14:textId="7CC4BCB3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Chemical 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4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0EE5" w14:textId="49715278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8D00DB" w:rsidRPr="003D2466" w14:paraId="22D106C1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32FFD" w14:textId="67BC46CD" w:rsidR="008D00DB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4DA44" w14:textId="43ECBC5B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66F58" w14:textId="1228B50F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Chemical 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4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A5A90" w14:textId="524A2400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8D00DB" w:rsidRPr="003D2466" w14:paraId="0B2F6A8F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AC3D4" w14:textId="3CF50542" w:rsidR="008D00DB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767B1" w14:textId="6C02C29A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1DCAD" w14:textId="20C77861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Chemical 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5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B977C" w14:textId="52D2318D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8D00DB" w:rsidRPr="003D2466" w14:paraId="6C6D6FDE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A035E" w14:textId="1ED78634" w:rsidR="008D00DB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FF2C2" w14:textId="40F07C17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0CC7F" w14:textId="41C1ACAD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Chemical 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Toxicology 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6</w:t>
            </w:r>
            <w:r w:rsidRPr="00493B6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2240B" w14:textId="64C3DB9E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8D00DB" w:rsidRPr="003D2466" w14:paraId="66B2CF28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64DF" w14:textId="747E89D5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8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A83DF" w14:textId="594C01D0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9:0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1D913" w14:textId="091CF2D1" w:rsidR="008D00DB" w:rsidRPr="008D00DB" w:rsidRDefault="008D00DB" w:rsidP="008D00DB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8D00D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Pharmaceutical Toxicology FM 10.1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1B0A6" w14:textId="70A3F19F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8D00DB" w:rsidRPr="003D2466" w14:paraId="2CAE3F7A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D0245" w14:textId="52B3C3D5" w:rsidR="008D00DB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8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E403" w14:textId="53EE6AAE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423DA" w14:textId="175C0BC6" w:rsidR="008D00DB" w:rsidRPr="00615F85" w:rsidRDefault="008D00DB" w:rsidP="008D00DB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Pharmaceutical Toxicology FM 10.1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03716" w14:textId="67EE4149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8D00DB" w:rsidRPr="003D2466" w14:paraId="5F0BAA22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28805" w14:textId="556C91BA" w:rsidR="008D00DB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8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09D3" w14:textId="7C7F7CC2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AD9B" w14:textId="2099693B" w:rsidR="008D00DB" w:rsidRPr="00615F85" w:rsidRDefault="008D00DB" w:rsidP="008D00DB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proofErr w:type="spellStart"/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Sociomedical</w:t>
            </w:r>
            <w:proofErr w:type="spellEnd"/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Toxicology FM 12.1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F7DD" w14:textId="37891D1C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8D00DB" w:rsidRPr="003D2466" w14:paraId="6B28C99E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CECEE" w14:textId="411F741F" w:rsidR="008D00DB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8.09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A53B5" w14:textId="41E21FBA" w:rsidR="008D00DB" w:rsidRPr="003D2466" w:rsidRDefault="008D00DB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1A26" w14:textId="693AE212" w:rsidR="008D00DB" w:rsidRPr="00615F85" w:rsidRDefault="00615F85" w:rsidP="00615F85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Environmental Toxicology FM 13.1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, 13.2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SDL,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A0403" w14:textId="3DED7165" w:rsidR="008D00DB" w:rsidRPr="003D2466" w:rsidRDefault="00615F85" w:rsidP="008D00D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615F85" w:rsidRPr="003D2466" w14:paraId="4413D270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4CAE9" w14:textId="6F828BAC" w:rsidR="00615F85" w:rsidRPr="003D2466" w:rsidRDefault="00615F85" w:rsidP="00615F8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10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93A91" w14:textId="16DBEA85" w:rsidR="00615F85" w:rsidRPr="003D2466" w:rsidRDefault="00615F85" w:rsidP="00615F8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9:0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8920E" w14:textId="66AEE986" w:rsidR="00615F85" w:rsidRPr="003D2466" w:rsidRDefault="00615F85" w:rsidP="00615F8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Biotoxicolog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8D00D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1</w:t>
            </w:r>
            <w:r w:rsidRPr="008D00D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82AEE" w14:textId="5C04F0D6" w:rsidR="00615F85" w:rsidRPr="003D2466" w:rsidRDefault="00615F85" w:rsidP="00615F8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615F85" w:rsidRPr="003D2466" w14:paraId="6F036AE5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613F" w14:textId="7E35465C" w:rsidR="00615F85" w:rsidRDefault="00615F85" w:rsidP="00615F8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10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D7930" w14:textId="0DC0AB37" w:rsidR="00615F85" w:rsidRPr="003D2466" w:rsidRDefault="00615F85" w:rsidP="00615F8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F1555" w14:textId="5E1A913B" w:rsidR="00615F85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kills in Forensic Medicine &amp; Toxicology 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2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23120" w14:textId="5A726741" w:rsidR="00615F85" w:rsidRPr="003D2466" w:rsidRDefault="00407687" w:rsidP="00615F8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07687" w:rsidRPr="003D2466" w14:paraId="528DA1D8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8A5B8" w14:textId="5CD92172" w:rsidR="00407687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10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DD7" w14:textId="3375079E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32B37" w14:textId="3A32023E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kills in Forensic Medicine &amp; Toxicology 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3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82C0" w14:textId="71F00DFD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07687" w:rsidRPr="003D2466" w14:paraId="5CA11F0D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2C130" w14:textId="10E4ED28" w:rsidR="00407687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10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34DE" w14:textId="2BB1F970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AE7BD" w14:textId="5A0CA1E6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kills in Forensic Medicine &amp; Toxicology 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6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91540" w14:textId="215599E6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07687" w:rsidRPr="003D2466" w14:paraId="28028ECB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41A9F" w14:textId="02AF2593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.11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E03F4" w14:textId="1FEDBBB1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9:0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10:00 a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A7858" w14:textId="38F16390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kills in Forensic Medicine &amp; Toxicology 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7, 14.8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6D23" w14:textId="034C2719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07687" w:rsidRPr="003D2466" w14:paraId="351275EE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3F055" w14:textId="516C0B37" w:rsidR="00407687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.11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7A0A7" w14:textId="7E46444F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B1436" w14:textId="7E4A5F15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kills in Forensic Medicine &amp; Toxicology 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4B08" w14:textId="686154BA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</w:p>
        </w:tc>
      </w:tr>
      <w:tr w:rsidR="00407687" w:rsidRPr="003D2466" w14:paraId="0254D86E" w14:textId="77777777" w:rsidTr="00B80068">
        <w:trPr>
          <w:trHeight w:val="18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D4608" w14:textId="38F70D74" w:rsidR="00407687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9.11.2022</w:t>
            </w:r>
          </w:p>
        </w:tc>
        <w:tc>
          <w:tcPr>
            <w:tcW w:w="1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45CD9" w14:textId="044DA67F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0-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3D2466">
              <w:rPr>
                <w:rFonts w:ascii="Arial" w:hAnsi="Arial" w:cs="Arial"/>
                <w:color w:val="000000"/>
                <w:sz w:val="22"/>
                <w:szCs w:val="22"/>
              </w:rPr>
              <w:t>0 pm</w:t>
            </w:r>
          </w:p>
        </w:tc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AD6AA" w14:textId="3A025464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kills in Forensic Medicine &amp; Toxicology 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FM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17 </w:t>
            </w:r>
            <w:r w:rsidRPr="00615F8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SGT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9E577" w14:textId="78FC4041" w:rsidR="00407687" w:rsidRPr="003D2466" w:rsidRDefault="00407687" w:rsidP="0040768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6627">
              <w:rPr>
                <w:rFonts w:ascii="Arial" w:hAnsi="Arial" w:cs="Arial"/>
                <w:sz w:val="22"/>
                <w:szCs w:val="22"/>
              </w:rPr>
              <w:t>SSS/SRK/SAH/CW</w:t>
            </w:r>
            <w:bookmarkStart w:id="0" w:name="_GoBack"/>
            <w:bookmarkEnd w:id="0"/>
          </w:p>
        </w:tc>
      </w:tr>
    </w:tbl>
    <w:p w14:paraId="661ACBF3" w14:textId="77777777" w:rsidR="00927AFA" w:rsidRPr="005879B6" w:rsidRDefault="00927AFA" w:rsidP="007A728D">
      <w:pPr>
        <w:jc w:val="center"/>
        <w:rPr>
          <w:rFonts w:ascii="Century Schoolbook" w:hAnsi="Century Schoolbook" w:cs="Arial"/>
          <w:b/>
          <w:sz w:val="20"/>
          <w:szCs w:val="20"/>
        </w:rPr>
      </w:pPr>
    </w:p>
    <w:sectPr w:rsidR="00927AFA" w:rsidRPr="005879B6" w:rsidSect="006112F0">
      <w:pgSz w:w="12240" w:h="20160" w:code="5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zA0NDEwNDa3NDRR0lEKTi0uzszPAykwqgUA7H8x9SwAAAA="/>
  </w:docVars>
  <w:rsids>
    <w:rsidRoot w:val="00DD1FE0"/>
    <w:rsid w:val="00002A65"/>
    <w:rsid w:val="00063DA6"/>
    <w:rsid w:val="00096D26"/>
    <w:rsid w:val="000D1F68"/>
    <w:rsid w:val="001353EC"/>
    <w:rsid w:val="00142888"/>
    <w:rsid w:val="0020276D"/>
    <w:rsid w:val="00211DF3"/>
    <w:rsid w:val="00222180"/>
    <w:rsid w:val="002563B4"/>
    <w:rsid w:val="00266D38"/>
    <w:rsid w:val="00281607"/>
    <w:rsid w:val="002B0FCE"/>
    <w:rsid w:val="002C0980"/>
    <w:rsid w:val="002D7F54"/>
    <w:rsid w:val="00321CA2"/>
    <w:rsid w:val="003858D5"/>
    <w:rsid w:val="003B1533"/>
    <w:rsid w:val="003D2466"/>
    <w:rsid w:val="003D7290"/>
    <w:rsid w:val="003E6444"/>
    <w:rsid w:val="00407687"/>
    <w:rsid w:val="004151E1"/>
    <w:rsid w:val="0042269F"/>
    <w:rsid w:val="00437282"/>
    <w:rsid w:val="00452AF6"/>
    <w:rsid w:val="00473C42"/>
    <w:rsid w:val="00476627"/>
    <w:rsid w:val="0047730C"/>
    <w:rsid w:val="00487B74"/>
    <w:rsid w:val="00493B6B"/>
    <w:rsid w:val="004F66B0"/>
    <w:rsid w:val="0051057F"/>
    <w:rsid w:val="00517E3F"/>
    <w:rsid w:val="00537DA1"/>
    <w:rsid w:val="00551FDB"/>
    <w:rsid w:val="00553B4E"/>
    <w:rsid w:val="005879B6"/>
    <w:rsid w:val="005A1EDC"/>
    <w:rsid w:val="005B533B"/>
    <w:rsid w:val="006112F0"/>
    <w:rsid w:val="00615F85"/>
    <w:rsid w:val="00654E32"/>
    <w:rsid w:val="006D181A"/>
    <w:rsid w:val="006D6A1F"/>
    <w:rsid w:val="00732E16"/>
    <w:rsid w:val="007408B6"/>
    <w:rsid w:val="007A728D"/>
    <w:rsid w:val="007F60FC"/>
    <w:rsid w:val="008110E8"/>
    <w:rsid w:val="00834D44"/>
    <w:rsid w:val="008502DF"/>
    <w:rsid w:val="008561F2"/>
    <w:rsid w:val="008B2452"/>
    <w:rsid w:val="008D00DB"/>
    <w:rsid w:val="00905058"/>
    <w:rsid w:val="00927AFA"/>
    <w:rsid w:val="009422A5"/>
    <w:rsid w:val="00980F96"/>
    <w:rsid w:val="009A0547"/>
    <w:rsid w:val="009B0D2C"/>
    <w:rsid w:val="009D0BBE"/>
    <w:rsid w:val="009F1BB5"/>
    <w:rsid w:val="00A04002"/>
    <w:rsid w:val="00AA578F"/>
    <w:rsid w:val="00AB0619"/>
    <w:rsid w:val="00B31DA8"/>
    <w:rsid w:val="00B80068"/>
    <w:rsid w:val="00B96564"/>
    <w:rsid w:val="00BB5D9D"/>
    <w:rsid w:val="00BE576C"/>
    <w:rsid w:val="00C02332"/>
    <w:rsid w:val="00C275D5"/>
    <w:rsid w:val="00C4539C"/>
    <w:rsid w:val="00C9203F"/>
    <w:rsid w:val="00CA3287"/>
    <w:rsid w:val="00CB1FB7"/>
    <w:rsid w:val="00CD38C1"/>
    <w:rsid w:val="00CF230D"/>
    <w:rsid w:val="00D21672"/>
    <w:rsid w:val="00D834FB"/>
    <w:rsid w:val="00DB3C53"/>
    <w:rsid w:val="00DC21BA"/>
    <w:rsid w:val="00DD1FE0"/>
    <w:rsid w:val="00DF2E3F"/>
    <w:rsid w:val="00E157DA"/>
    <w:rsid w:val="00E3264A"/>
    <w:rsid w:val="00E35856"/>
    <w:rsid w:val="00E805EE"/>
    <w:rsid w:val="00EA1A43"/>
    <w:rsid w:val="00EA7204"/>
    <w:rsid w:val="00ED0FFC"/>
    <w:rsid w:val="00EE0A6A"/>
    <w:rsid w:val="00FE0C16"/>
    <w:rsid w:val="00FE6C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90841"/>
  <w15:docId w15:val="{3BF6E0F6-6D02-4CFB-9B7D-AE97D44B2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1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4151E1"/>
    <w:rPr>
      <w:color w:val="0000FF"/>
      <w:u w:val="single"/>
    </w:rPr>
  </w:style>
  <w:style w:type="table" w:styleId="TableGrid">
    <w:name w:val="Table Grid"/>
    <w:basedOn w:val="TableNormal"/>
    <w:rsid w:val="004151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151E1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151E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44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ks</dc:creator>
  <cp:keywords/>
  <dc:description/>
  <cp:lastModifiedBy>HMIS</cp:lastModifiedBy>
  <cp:revision>40</cp:revision>
  <cp:lastPrinted>2017-04-22T08:10:00Z</cp:lastPrinted>
  <dcterms:created xsi:type="dcterms:W3CDTF">2019-07-30T10:22:00Z</dcterms:created>
  <dcterms:modified xsi:type="dcterms:W3CDTF">2022-05-13T07:43:00Z</dcterms:modified>
</cp:coreProperties>
</file>